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5FDCE4" w14:textId="77777777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BF919B7" wp14:editId="1E5C8399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53A9CFD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34979A70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370C9607" w14:textId="77777777" w:rsidR="00B37102" w:rsidRDefault="00E53030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w:pict w14:anchorId="5E31350F">
          <v:line id="Line 4" o:spid="_x0000_s1026" style="position:absolute;left:0;text-align:left;z-index:251659264;visibility:visible;mso-position-horizontal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<w10:wrap anchorx="page"/>
          </v:line>
        </w:pict>
      </w:r>
      <w:r w:rsidR="00B37102">
        <w:rPr>
          <w:w w:val="110"/>
          <w:sz w:val="20"/>
        </w:rPr>
        <w:t>North South University, Bashundhara, Dhaka-1229, Bangladesh</w:t>
      </w:r>
    </w:p>
    <w:p w14:paraId="78E44E20" w14:textId="77777777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69961BAE" w14:textId="77777777" w:rsidR="00FD2301" w:rsidRDefault="00FD2301">
      <w:pPr>
        <w:rPr>
          <w:i/>
          <w:iCs/>
        </w:rPr>
      </w:pPr>
    </w:p>
    <w:p w14:paraId="3EB0DE5E" w14:textId="77777777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47335E">
        <w:rPr>
          <w:b/>
          <w:bCs/>
          <w:i/>
          <w:iCs/>
          <w:sz w:val="32"/>
          <w:szCs w:val="32"/>
        </w:rPr>
        <w:t>–</w:t>
      </w:r>
      <w:proofErr w:type="spellStart"/>
      <w:r w:rsidR="0047335E">
        <w:rPr>
          <w:b/>
          <w:bCs/>
          <w:i/>
          <w:iCs/>
          <w:sz w:val="32"/>
          <w:szCs w:val="32"/>
        </w:rPr>
        <w:t>Masrur</w:t>
      </w:r>
      <w:proofErr w:type="spellEnd"/>
      <w:r w:rsidR="0047335E">
        <w:rPr>
          <w:b/>
          <w:bCs/>
          <w:i/>
          <w:iCs/>
          <w:sz w:val="32"/>
          <w:szCs w:val="32"/>
        </w:rPr>
        <w:t xml:space="preserve"> Ahmed Santo</w:t>
      </w:r>
    </w:p>
    <w:p w14:paraId="224F952A" w14:textId="1A852F78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47335E">
        <w:rPr>
          <w:b/>
          <w:bCs/>
          <w:i/>
          <w:iCs/>
          <w:sz w:val="32"/>
          <w:szCs w:val="32"/>
        </w:rPr>
        <w:t>1520469642</w:t>
      </w:r>
      <w:r w:rsidR="00950EF0">
        <w:rPr>
          <w:b/>
          <w:bCs/>
          <w:i/>
          <w:iCs/>
          <w:sz w:val="32"/>
          <w:szCs w:val="32"/>
        </w:rPr>
        <w:t xml:space="preserve">                                          </w:t>
      </w:r>
      <w:r w:rsidR="00950EF0" w:rsidRPr="00950EF0">
        <w:rPr>
          <w:b/>
          <w:bCs/>
          <w:i/>
          <w:iCs/>
          <w:color w:val="FF0000"/>
          <w:sz w:val="48"/>
          <w:szCs w:val="48"/>
        </w:rPr>
        <w:t>2/10</w:t>
      </w:r>
    </w:p>
    <w:p w14:paraId="621A3E01" w14:textId="77777777" w:rsidR="005768FD" w:rsidRDefault="005768FD">
      <w:pPr>
        <w:rPr>
          <w:i/>
          <w:iCs/>
        </w:rPr>
      </w:pPr>
    </w:p>
    <w:p w14:paraId="23C98CB9" w14:textId="77777777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285F51" w14:textId="77777777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55DD4C30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C0BC42" w14:textId="77777777" w:rsidR="00FC43B5" w:rsidRDefault="0047335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Because segment registers have a very special purpose, pointing at </w:t>
      </w:r>
      <w:r w:rsidR="007C5D77">
        <w:rPr>
          <w:rFonts w:ascii="Consolas" w:hAnsi="Consolas"/>
          <w:b/>
          <w:bCs/>
          <w:sz w:val="28"/>
          <w:szCs w:val="28"/>
        </w:rPr>
        <w:t xml:space="preserve">accessible blocks of memory. On the other </w:t>
      </w:r>
      <w:proofErr w:type="gramStart"/>
      <w:r w:rsidR="007C5D77">
        <w:rPr>
          <w:rFonts w:ascii="Consolas" w:hAnsi="Consolas"/>
          <w:b/>
          <w:bCs/>
          <w:sz w:val="28"/>
          <w:szCs w:val="28"/>
        </w:rPr>
        <w:t>hand</w:t>
      </w:r>
      <w:proofErr w:type="gramEnd"/>
      <w:r w:rsidR="007C5D77">
        <w:rPr>
          <w:rFonts w:ascii="Consolas" w:hAnsi="Consolas"/>
          <w:b/>
          <w:bCs/>
          <w:sz w:val="28"/>
          <w:szCs w:val="28"/>
        </w:rPr>
        <w:t xml:space="preserve"> segment registers work together with general purpose register to access any memory value. </w:t>
      </w:r>
    </w:p>
    <w:p w14:paraId="6E02FC40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3942002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49CB0D6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A38DFDA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2F08D6E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6E89A2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8A2C912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087A60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84B9B1E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78A8EC9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9949A66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4F40BC0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173B6A4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F328F03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1A55356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E7ADDA4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A95966C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B88FC5" w14:textId="77777777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1E702693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849D1C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D8C0E7E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F3715B">
        <w:rPr>
          <w:rFonts w:ascii="Consolas" w:hAnsi="Consolas"/>
          <w:b/>
          <w:bCs/>
          <w:color w:val="FF0000"/>
          <w:sz w:val="28"/>
          <w:szCs w:val="28"/>
        </w:rPr>
        <w:t>Ans: MOV AX, 01</w:t>
      </w:r>
    </w:p>
    <w:p w14:paraId="7114D103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F3715B">
        <w:rPr>
          <w:rFonts w:ascii="Consolas" w:hAnsi="Consolas"/>
          <w:b/>
          <w:bCs/>
          <w:color w:val="FF0000"/>
          <w:sz w:val="28"/>
          <w:szCs w:val="28"/>
        </w:rPr>
        <w:t>MOV AX, 02</w:t>
      </w:r>
    </w:p>
    <w:p w14:paraId="46A346BE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F3715B">
        <w:rPr>
          <w:rFonts w:ascii="Consolas" w:hAnsi="Consolas"/>
          <w:b/>
          <w:bCs/>
          <w:color w:val="FF0000"/>
          <w:sz w:val="28"/>
          <w:szCs w:val="28"/>
        </w:rPr>
        <w:t>MOV AX, 02</w:t>
      </w:r>
    </w:p>
    <w:p w14:paraId="00DDBB2C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F3715B">
        <w:rPr>
          <w:rFonts w:ascii="Consolas" w:hAnsi="Consolas"/>
          <w:b/>
          <w:bCs/>
          <w:color w:val="FF0000"/>
          <w:sz w:val="28"/>
          <w:szCs w:val="28"/>
        </w:rPr>
        <w:t>MOV AX, 01</w:t>
      </w:r>
    </w:p>
    <w:p w14:paraId="556239C9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344FB3B5" w14:textId="77777777" w:rsidR="007C5D77" w:rsidRPr="00F3715B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F3715B">
        <w:rPr>
          <w:rFonts w:ascii="Consolas" w:hAnsi="Consolas"/>
          <w:b/>
          <w:bCs/>
          <w:color w:val="FF0000"/>
          <w:sz w:val="28"/>
          <w:szCs w:val="28"/>
        </w:rPr>
        <w:t>ADD AX,BX,CX,DX;</w:t>
      </w:r>
    </w:p>
    <w:p w14:paraId="70ADE3F8" w14:textId="77777777" w:rsid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A0F8A4B" w14:textId="77777777" w:rsid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13939FD" w14:textId="77777777" w:rsidR="00FC43B5" w:rsidRDefault="007C5D7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 wp14:anchorId="20CD6E4C" wp14:editId="040D1807">
            <wp:extent cx="5943600" cy="2791539"/>
            <wp:effectExtent l="19050" t="0" r="0" b="0"/>
            <wp:docPr id="1" name="Picture 1" descr="C:\Users\Santo\Desktop\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to\Desktop\s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15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2511D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B9E93D5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D9A4B76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4DDC16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D011952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E355D1E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422B54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58510C7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CE18547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2C2A640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070943B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9F37101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B42F779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31CBB11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0415A68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63642D1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AAE094B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A75305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B28B950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45A0B60" w14:textId="777777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34F7F" w14:textId="77777777" w:rsidR="00FC43B5" w:rsidRDefault="00FC43B5"/>
    <w:p w14:paraId="0BBD8B17" w14:textId="77777777" w:rsidR="00B87305" w:rsidRDefault="00B87305"/>
    <w:p w14:paraId="018D9D91" w14:textId="77777777" w:rsidR="00FC43B5" w:rsidRDefault="00FC43B5"/>
    <w:p w14:paraId="30E27D99" w14:textId="77777777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 w:rsidSect="0042227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B34DD0" w14:textId="77777777" w:rsidR="00E53030" w:rsidRDefault="00E53030" w:rsidP="00B51425">
      <w:r>
        <w:separator/>
      </w:r>
    </w:p>
  </w:endnote>
  <w:endnote w:type="continuationSeparator" w:id="0">
    <w:p w14:paraId="4987947C" w14:textId="77777777" w:rsidR="00E53030" w:rsidRDefault="00E53030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BCD57" w14:textId="77777777" w:rsidR="00E53030" w:rsidRDefault="00E53030" w:rsidP="00B51425">
      <w:r>
        <w:separator/>
      </w:r>
    </w:p>
  </w:footnote>
  <w:footnote w:type="continuationSeparator" w:id="0">
    <w:p w14:paraId="712431FA" w14:textId="77777777" w:rsidR="00E53030" w:rsidRDefault="00E53030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55CFB9" w14:textId="77777777" w:rsidR="00B51425" w:rsidRDefault="00E53030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470E9DF6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E18ED"/>
    <w:rsid w:val="00404B84"/>
    <w:rsid w:val="0042227C"/>
    <w:rsid w:val="00446D0E"/>
    <w:rsid w:val="00466338"/>
    <w:rsid w:val="0047335E"/>
    <w:rsid w:val="00526746"/>
    <w:rsid w:val="005768FD"/>
    <w:rsid w:val="005D70A2"/>
    <w:rsid w:val="005E5605"/>
    <w:rsid w:val="006067E2"/>
    <w:rsid w:val="00716D03"/>
    <w:rsid w:val="00726F32"/>
    <w:rsid w:val="00732C2E"/>
    <w:rsid w:val="007C5D77"/>
    <w:rsid w:val="008230F5"/>
    <w:rsid w:val="00950EF0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E53030"/>
    <w:rsid w:val="00F3715B"/>
    <w:rsid w:val="00F855AE"/>
    <w:rsid w:val="00FB31E9"/>
    <w:rsid w:val="00FC43B5"/>
    <w:rsid w:val="00FD2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270BC16"/>
  <w15:docId w15:val="{C40ACD85-8A1A-4CD7-95C5-C215B53D2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customStyle="1" w:styleId="PlainTable21">
    <w:name w:val="Plain Table 21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3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35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75DE0"/>
    <w:rsid w:val="00A73B25"/>
    <w:rsid w:val="00AE4AB8"/>
    <w:rsid w:val="00D668F7"/>
    <w:rsid w:val="00DB0518"/>
    <w:rsid w:val="00E94D28"/>
    <w:rsid w:val="00FD0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0</cp:revision>
  <dcterms:created xsi:type="dcterms:W3CDTF">2019-06-24T15:42:00Z</dcterms:created>
  <dcterms:modified xsi:type="dcterms:W3CDTF">2020-08-17T13:29:00Z</dcterms:modified>
</cp:coreProperties>
</file>